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internship-application-letter"/>
    <w:p>
      <w:pPr>
        <w:pStyle w:val="Heading1"/>
      </w:pPr>
      <w:r>
        <w:t xml:space="preserve">Internship Application Letter</w:t>
      </w:r>
    </w:p>
    <w:p>
      <w:pPr>
        <w:pStyle w:val="FirstParagraph"/>
      </w:pPr>
      <w:r>
        <w:t xml:space="preserve">For the Position of Sales Executive Intern</w:t>
      </w:r>
    </w:p>
    <w:bookmarkEnd w:id="20"/>
    <w:p>
      <w:pPr>
        <w:pStyle w:val="BodyText"/>
      </w:pPr>
      <w:r>
        <w:t xml:space="preserve">Dear Hiring Manager,</w:t>
      </w:r>
    </w:p>
    <w:p>
      <w:pPr>
        <w:pStyle w:val="BodyText"/>
      </w:pPr>
      <w:r>
        <w:t xml:space="preserve">I am writing with profound enthusiasm to submit my application for the Sales Executive Intern position at your esteemed organization in Tanzania Dar es Salaam. As a dedicated business administration student at the University of Dar es Salaam with hands-on experience in customer engagement and market analysis, I am eager to contribute my energy and fresh perspectives to your sales team. This</w:t>
      </w:r>
      <w:r>
        <w:t xml:space="preserve"> </w:t>
      </w:r>
      <w:r>
        <w:rPr>
          <w:iCs/>
          <w:i/>
        </w:rPr>
        <w:t xml:space="preserve">Internship Application Letter</w:t>
      </w:r>
      <w:r>
        <w:t xml:space="preserve"> </w:t>
      </w:r>
      <w:r>
        <w:t xml:space="preserve">embodies my commitment to developing into a skilled sales professional within Tanzania's dynamic business landscape, specifically in the thriving commercial hub of Dar es Salaam.</w:t>
      </w:r>
    </w:p>
    <w:p>
      <w:pPr>
        <w:pStyle w:val="BodyText"/>
      </w:pPr>
      <w:r>
        <w:t xml:space="preserve">Tanzania Dar es Salaam has always captivated me as the epicenter of East Africa's economic evolution. Having grown up amidst this vibrant city’s bustling markets—from Kariakoo to Mwenge—I've witnessed firsthand how local businesses navigate opportunities and challenges unique to our region. My academic focus on African Market Dynamics at the University of Dar es Salaam has deepened my understanding of Tanzania’s consumer behavior, where relationships and cultural nuance drive sales success more than in any other market I’ve studied. I’m particularly drawn to your company’s reputation for ethical sales practices and community investment—a philosophy that resonates with my belief that sustainable growth begins with genuine customer partnerships.</w:t>
      </w:r>
    </w:p>
    <w:p>
      <w:pPr>
        <w:pStyle w:val="BodyText"/>
      </w:pPr>
      <w:r>
        <w:t xml:space="preserve">In my academic journey, I spearheaded a student-led initiative selling locally crafted textiles at Dar es Salaam’s Saturday Markets. This required me to analyze seasonal demand patterns, negotiate with 15+ artisan cooperatives across Tanga and Arusha, and develop pitch strategies for diverse buyer segments—ranging from boutique owners in Oyster Bay to hotel procurement managers in the CBD. I achieved a 32% revenue increase within three months by implementing a mobile feedback system that tracked customer preferences, directly translating to improved inventory decisions. This experience taught me that successful sales in Tanzania Dar es Salaam isn’t about pushing products—it’s about understanding how each transaction supports livelihoods across our supply chain.</w:t>
      </w:r>
    </w:p>
    <w:p>
      <w:pPr>
        <w:pStyle w:val="BodyText"/>
      </w:pPr>
      <w:r>
        <w:t xml:space="preserve">My technical skills align precisely with the demands of a modern Sales Executive role. I’ve mastered Salesforce CRM through university certifications and have used it to track 200+ customer interactions during my market research projects. Additionally, I’m proficient in Microsoft Excel for sales forecasting—skills I applied when developing a revenue model for Tanzania’s agro-processing sector that was later presented at the Dar es Salaam Chamber of Commerce Innovation Summit. Crucially, I speak fluent Swahili and English with strong business acumen in both languages—a necessity for building trust with clients across Dar es Salaam’s multicultural commercial environment.</w:t>
      </w:r>
    </w:p>
    <w:p>
      <w:pPr>
        <w:pStyle w:val="BodyText"/>
      </w:pPr>
      <w:r>
        <w:t xml:space="preserve">What excites me most about this internship opportunity is your company’s focus on digital transformation within Tanzania’s sales ecosystem. I’ve followed your recent mobile app launch for SME inventory management and recognize how it addresses a critical gap I observed while working with small retailers in Mbezi Beach. In my view, the future of sales in Dar es Salaam lies at the intersection of technology and human connection—something your organization is pioneering. I’m eager to contribute my digital literacy by helping refine client onboarding workflows and analyzing user behavior data to enhance your solution’s market fit.</w:t>
      </w:r>
    </w:p>
    <w:p>
      <w:pPr>
        <w:pStyle w:val="BodyText"/>
      </w:pPr>
      <w:r>
        <w:t xml:space="preserve">My commitment to Tanzania’s growth extends beyond academics. For two years, I volunteered with “Sawa Sana,” a Dar es Salaam-based NGO that trains women in entrepreneurial sales skills. Leading weekly workshops on customer communication, I saw how tailored training transformed hesitant vendors into confident entrepreneurs—many now run successful stalls in Mwananyamala Market. This experience reinforced my belief that effective salesmanship must be rooted in empathy and cultural intelligence, values your company explicitly champions.</w:t>
      </w:r>
    </w:p>
    <w:p>
      <w:pPr>
        <w:pStyle w:val="BodyText"/>
      </w:pPr>
      <w:r>
        <w:t xml:space="preserve">I understand that Tanzania Dar es Salaam’s competitive business environment demands resilience. During a recent internship with a local telecom firm, I navigated supply chain disruptions caused by flooding in the Msimbazi Valley—restructuring our delivery schedule to maintain 95% client retention. This taught me that in Dar es Salaam, adaptability isn’t optional; it’s how we turn obstacles into opportunities. My proactive approach would allow me to quickly support your sales team in managing regional fluctuations, whether during peak trading seasons or market shifts.</w:t>
      </w:r>
    </w:p>
    <w:p>
      <w:pPr>
        <w:pStyle w:val="BodyText"/>
      </w:pPr>
      <w:r>
        <w:t xml:space="preserve">My ultimate career aspiration is to become a Sales Executive who bridges local Tanzanian expertise with global business standards—exactly the path I see your organization paving. I’m particularly inspired by your recent partnership with the Tanzania Investment Centre to support export-oriented SMEs, and I’d be honored to contribute my insights on domestic market trends as we scale these initiatives. As someone deeply invested in Dar es Salaam’s economic future, this internship represents not just a learning opportunity, but a chance to actively participate in shaping our city’s commercial prosperity.</w:t>
      </w:r>
    </w:p>
    <w:p>
      <w:pPr>
        <w:pStyle w:val="BodyText"/>
      </w:pPr>
      <w:r>
        <w:t xml:space="preserve">Thank you for considering my</w:t>
      </w:r>
      <w:r>
        <w:t xml:space="preserve"> </w:t>
      </w:r>
      <w:r>
        <w:rPr>
          <w:iCs/>
          <w:i/>
        </w:rPr>
        <w:t xml:space="preserve">Internship Application Letter</w:t>
      </w:r>
      <w:r>
        <w:t xml:space="preserve">. I’ve attached my resume detailing additional projects and references, including testimonials from the Dar es Salaam Chamber of Commerce. I would welcome the opportunity to discuss how my proactive approach to sales development can support your team’s goals in Tanzania Dar es Salaam. Please feel free to contact me at +255 7XXXXXXXX or khalid.mwana@example.com at your convenience—I am available for an interview immediately.</w:t>
      </w:r>
    </w:p>
    <w:p>
      <w:pPr>
        <w:pStyle w:val="BodyText"/>
      </w:pPr>
      <w:r>
        <w:t xml:space="preserve">With sincere appreciation for the opportunity,</w:t>
      </w:r>
    </w:p>
    <w:p>
      <w:pPr>
        <w:pStyle w:val="BodyText"/>
      </w:pPr>
      <w:r>
        <w:t xml:space="preserve">Khalid Mwana</w:t>
      </w:r>
    </w:p>
    <w:p>
      <w:pPr>
        <w:pStyle w:val="BodyText"/>
      </w:pPr>
      <w:r>
        <w:t xml:space="preserve">Business Administration Student, University of Dar es Salaam</w:t>
      </w:r>
    </w:p>
    <w:p>
      <w:pPr>
        <w:pStyle w:val="BodyText"/>
      </w:pPr>
      <w:r>
        <w:t xml:space="preserve">Dar es Salaam, Tanzania | +255 7XXXXXXXX | khalid.mwana@example.com</w:t>
      </w:r>
    </w:p>
    <w:p>
      <w:pPr>
        <w:pStyle w:val="BodyText"/>
      </w:pPr>
      <w:r>
        <w:t xml:space="preserve">Word Count: 847</w:t>
      </w:r>
    </w:p>
    <w:p>
      <w:pPr>
        <w:pStyle w:val="BodyText"/>
      </w:pPr>
      <w:r>
        <w:t xml:space="preserve">This document is tailored for the Sales Executive Internship role in Tanzania Dar es Sala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Tanzania Dar es Salaam</dc:title>
  <dc:creator/>
  <dc:language>en</dc:language>
  <cp:keywords/>
  <dcterms:created xsi:type="dcterms:W3CDTF">2025-12-09T03:00:04Z</dcterms:created>
  <dcterms:modified xsi:type="dcterms:W3CDTF">2025-12-09T03:00:04Z</dcterms:modified>
</cp:coreProperties>
</file>

<file path=docProps/custom.xml><?xml version="1.0" encoding="utf-8"?>
<Properties xmlns="http://schemas.openxmlformats.org/officeDocument/2006/custom-properties" xmlns:vt="http://schemas.openxmlformats.org/officeDocument/2006/docPropsVTypes"/>
</file>